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)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br/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br/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, перешла в него и создала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16892" cy="827772"/>
            <wp:effectExtent b="0" l="0" r="0" t="0"/>
            <wp:docPr descr="Figure 1: Создание каталога и файла lab8-1.asm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 lab8-1.asm</w:t>
      </w:r>
    </w:p>
    <w:bookmarkEnd w:id="0"/>
    <w:p>
      <w:pPr>
        <w:pStyle w:val="BodyText"/>
      </w:pPr>
      <w:r>
        <w:t xml:space="preserve">Ввела в файл lab8-1.asm текст программы из листинга 8.1. Создала исполняемый файл и проверила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рограмма работает корректно, выводит числа от N до 1 включительно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586798"/>
            <wp:effectExtent b="0" l="0" r="0" t="0"/>
            <wp:docPr descr="Figure 2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исполняемого файла и его запуск</w:t>
      </w:r>
    </w:p>
    <w:bookmarkEnd w:id="0"/>
    <w:p>
      <w:pPr>
        <w:pStyle w:val="BodyText"/>
      </w:pPr>
      <w:r>
        <w:t xml:space="preserve">Изменила текст программы, добавив изменение значение регистра ecx в цикле. Создала исполняемый файл и проверила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 данном случае число проходов цикла не соответствует введенному с клавиатуры значению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120640" cy="8787865"/>
            <wp:effectExtent b="0" l="0" r="0" t="0"/>
            <wp:docPr descr="Figure 3: Изменение кода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87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е кода и запуск программы</w:t>
      </w:r>
    </w:p>
    <w:bookmarkEnd w:id="0"/>
    <w:p>
      <w:pPr>
        <w:pStyle w:val="BodyText"/>
      </w:pPr>
      <w:r>
        <w:t xml:space="preserve">Внесла изменения в текст программы, добавив команды push и pop (добавления в стек и извлечения из стека) для сохранения значения счетчика цикла loop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оздала исполняемый файл и проверила его работу. В данном случае число проходов цикла соответствует введенному с клавиатуры значению и выводит числа от N-1 до 0 включительно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8210354"/>
            <wp:effectExtent b="0" l="0" r="0" t="0"/>
            <wp:docPr descr="Figure 4: Изменение кода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кода и запуск программы</w:t>
      </w:r>
    </w:p>
    <w:bookmarkEnd w:id="0"/>
    <w:bookmarkEnd w:id="31"/>
    <w:bookmarkStart w:id="3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а файл lab8-2.asm в каталоге work/arch-pc/lab08 и ввела в него текст программы из листинга 8.2. Создала исполняемый файл и запустила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В данном случае программой было обработано 4 аргумента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454533"/>
            <wp:effectExtent b="0" l="0" r="0" t="0"/>
            <wp:docPr descr="Figure 5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Создала файл lab8-3.asm в каталоге work/arch-pc/lab08 и ввела в него текст программы из листинга 8.3. Создала исполняемый файл и запустила его, указав аргументы: 12 13 7 10 5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217458" cy="5401875"/>
            <wp:effectExtent b="0" l="0" r="0" t="0"/>
            <wp:docPr descr="Figure 6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54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Для этого в 13 строке изменила изначальное значение счетчика на 1, в 21 строке изменила add на imul.</w:t>
      </w:r>
      <w:r>
        <w:br/>
      </w:r>
      <w:r>
        <w:t xml:space="preserve">Прилагаю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cx` количество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dx` имя программы (втор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 промежуточного результата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</w:t>
      </w:r>
      <w:r>
        <w:rPr>
          <w:rStyle w:val="CommentTok"/>
        </w:rPr>
        <w:t xml:space="preserve">; если аргументов нет выходим из цикла (переход на метку `_end`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промежуточный результат на след. аргумент `esi=esi*eax`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завершение программы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733159"/>
            <wp:effectExtent b="0" l="0" r="0" t="0"/>
            <wp:docPr descr="Figure 7: Изменение кода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Изменение кода и запуск программы</w:t>
      </w:r>
    </w:p>
    <w:bookmarkEnd w:id="0"/>
    <w:bookmarkEnd w:id="38"/>
    <w:bookmarkStart w:id="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которая находит сумму значений функции f(x) = 15x + 2 (Вариант 11) для x = x1, x2, …, xn. Создала исполняемый файл и проверила его работу на нескольких наборах x = x1, x2, …, xn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6414303"/>
            <wp:effectExtent b="0" l="0" r="0" t="0"/>
            <wp:docPr descr="Figure 8: Запуск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Запуск исполняемого файла и проверка его работы</w:t>
      </w:r>
    </w:p>
    <w:bookmarkEnd w:id="0"/>
    <w:p>
      <w:pPr>
        <w:pStyle w:val="BodyText"/>
      </w:pPr>
      <w:r>
        <w:t xml:space="preserve">Прилагаю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ножаем x на 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2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значение функции для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; конкретного аргумента к промежуточной сумме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</w:t>
      </w:r>
      <w:r>
        <w:rPr>
          <w:rStyle w:val="CommentTok"/>
        </w:rPr>
        <w:t xml:space="preserve">; завершение программы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люга Валерия Васильевна</dc:creator>
  <dc:language>ru-RU</dc:language>
  <cp:keywords/>
  <dcterms:created xsi:type="dcterms:W3CDTF">2023-11-29T16:34:07Z</dcterms:created>
  <dcterms:modified xsi:type="dcterms:W3CDTF">2023-11-29T16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